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FF5F34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FF5F34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попуњава јединица локалне самоуправе)</w:t>
            </w:r>
          </w:p>
          <w:p w14:paraId="3766C1FF" w14:textId="77777777" w:rsidR="00A65030" w:rsidRPr="00FF5F34" w:rsidRDefault="00A65030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  <w:p w14:paraId="57A8845E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7E6A7D25" w:rsidR="00E15884" w:rsidRPr="00FF5F34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ПРОВОЂЕЊЕ МЕРА ЕНЕРГЕТСКЕ </w:t>
      </w:r>
      <w:r w:rsidR="00E017E3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АНАЦИЈЕ</w:t>
      </w:r>
      <w:r w:rsidR="00E017E3"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1 години</w:t>
      </w:r>
    </w:p>
    <w:p w14:paraId="07CB350A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FF5F34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564FE40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 w:rsidR="00E017E3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FF5F34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FF5F34" w14:paraId="4B14ED5D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63D1FAA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1F47AB9" w14:textId="41477F91" w:rsidR="00E15884" w:rsidRPr="00FF5F34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Уградња и набавка материјала за  термичку изолацију зидова, крова, таваница и осталих делова термичког омотача према негрејаном простору породичних кућа и станова</w:t>
            </w:r>
          </w:p>
        </w:tc>
      </w:tr>
      <w:tr w:rsidR="00E15884" w:rsidRPr="00FF5F34" w14:paraId="440EAF46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CE2E0D3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6D7E8E7" w14:textId="6677944D" w:rsidR="00E15884" w:rsidRPr="00FF5F34" w:rsidRDefault="00D5157D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</w:t>
            </w:r>
            <w:r w:rsidR="00437A85"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</w:p>
        </w:tc>
      </w:tr>
      <w:tr w:rsidR="00E15884" w:rsidRPr="00FF5F34" w14:paraId="7F979DC8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266E39B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40365640" w14:textId="1481299D" w:rsidR="00E15884" w:rsidRPr="00FF5F34" w:rsidRDefault="00437A85" w:rsidP="00D5157D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и инсталацијa котлова, на биомасу (дрвни пелет, брикет, сечка), грејачa простора за породичне куће</w:t>
            </w:r>
          </w:p>
        </w:tc>
      </w:tr>
      <w:tr w:rsidR="00E15884" w:rsidRPr="00FF5F34" w14:paraId="7D7CFC75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68CEBE7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742ECA4" w14:textId="646B4C8F" w:rsidR="00E15884" w:rsidRPr="00FF5F34" w:rsidRDefault="00D5157D" w:rsidP="00437A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</w:t>
            </w:r>
            <w:r w:rsidR="00437A85"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бавка и уградња топлотних пумпи  и пратеће инсталације грејног система за породичне куће</w:t>
            </w:r>
          </w:p>
        </w:tc>
      </w:tr>
      <w:tr w:rsidR="00E15884" w:rsidRPr="00FF5F34" w14:paraId="7E5568C5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3EEE0D24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4D7AE2A3" w14:textId="7ABC563D" w:rsidR="00E15884" w:rsidRPr="00D5157D" w:rsidRDefault="00D5157D" w:rsidP="00E15884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</w:pPr>
            <w:r w:rsidRPr="00D5157D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  <w:t>Уградња електронски регулисаних циркулационих пумпи</w:t>
            </w:r>
          </w:p>
        </w:tc>
      </w:tr>
      <w:tr w:rsidR="00D5157D" w:rsidRPr="00FF5F34" w14:paraId="1CE1D963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15CAEF45" w14:textId="77777777" w:rsidR="00D5157D" w:rsidRPr="00FF5F34" w:rsidRDefault="00D5157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549D7A0" w14:textId="454C77B1" w:rsidR="00D5157D" w:rsidRPr="00D5157D" w:rsidRDefault="00D5157D" w:rsidP="00E15884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7B60D2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Опремање извора топлоте (радијатора) са термостатским вентилима и осталом неопходном арматуром</w:t>
            </w:r>
          </w:p>
        </w:tc>
      </w:tr>
      <w:tr w:rsidR="00D5157D" w:rsidRPr="00FF5F34" w14:paraId="35DA4E9E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3D02A407" w14:textId="77777777" w:rsidR="00D5157D" w:rsidRPr="00FF5F34" w:rsidRDefault="00D5157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95B7D15" w14:textId="1DC277D8" w:rsidR="00D5157D" w:rsidRPr="00D5157D" w:rsidRDefault="00D5157D" w:rsidP="00E15884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7B60D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премање система грејања са уређајима за регулацију и мерење предате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оличине топлоте објекта</w:t>
            </w:r>
            <w:r w:rsidRPr="007B60D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калориметри, делитељи топлоте, баланс вентил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)</w:t>
            </w:r>
          </w:p>
        </w:tc>
      </w:tr>
      <w:tr w:rsidR="00D5157D" w:rsidRPr="00FF5F34" w14:paraId="0506A161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4E1EEFFD" w14:textId="77777777" w:rsidR="00D5157D" w:rsidRPr="00FF5F34" w:rsidRDefault="00D5157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3E9A25E" w14:textId="565AA7E0" w:rsidR="00D5157D" w:rsidRPr="00FF5F34" w:rsidRDefault="00D5157D" w:rsidP="00E15884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7B60D2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Замена постојећих и уградња нових ефикасних уређаја за климатизацију</w:t>
            </w:r>
          </w:p>
        </w:tc>
      </w:tr>
      <w:tr w:rsidR="00D5157D" w:rsidRPr="00FF5F34" w14:paraId="3F74D8AE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191207A5" w14:textId="77777777" w:rsidR="00D5157D" w:rsidRPr="00FF5F34" w:rsidRDefault="00D5157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83D2C0A" w14:textId="77777777" w:rsidR="00D5157D" w:rsidRDefault="00D5157D" w:rsidP="00D5157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7B60D2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Замена постојећих или уградња нових система за вентилацију са рекуперацијом топлоте;</w:t>
            </w:r>
          </w:p>
          <w:p w14:paraId="63BC0767" w14:textId="77777777" w:rsidR="00D5157D" w:rsidRPr="00FF5F34" w:rsidRDefault="00D5157D" w:rsidP="00E15884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</w:tr>
    </w:tbl>
    <w:p w14:paraId="62A8DD3C" w14:textId="4E9991AB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33C2822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1EFD1FD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35DC51F4" w14:textId="74761AD2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lastRenderedPageBreak/>
        <w:t xml:space="preserve">5. ЦЕНОВНИК </w:t>
      </w:r>
      <w:r w:rsidRPr="00FF5F34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попуњава се само за меру за коју се нуди услуга из дела 4)</w:t>
      </w:r>
    </w:p>
    <w:p w14:paraId="6040E0EC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FF5F34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674D6275" w14:textId="024F30AB" w:rsidR="00437A85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Мера 1. </w:t>
            </w:r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Уградња и набавка материјала за  термичку изолацију зидова, крова, таваница и осталих делова термичког омотача према негрејаном простору породичних кућа и станова</w:t>
            </w:r>
          </w:p>
          <w:p w14:paraId="1EC71AFE" w14:textId="77777777" w:rsidR="00437A85" w:rsidRPr="002E183A" w:rsidRDefault="00437A85" w:rsidP="00437A85">
            <w:pPr>
              <w:pStyle w:val="ListParagraph"/>
              <w:numPr>
                <w:ilvl w:val="0"/>
                <w:numId w:val="36"/>
              </w:num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минимална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дебљина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за термичку изолацију износи 10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m,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осим уколико нема  техничких могућности да се постави та дебљина изолације </w:t>
            </w:r>
          </w:p>
          <w:p w14:paraId="3DB321F8" w14:textId="236EA8C5" w:rsidR="00E15884" w:rsidRPr="00FF5F34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15884" w:rsidRPr="00FF5F34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45132E3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Cyrl-CS"/>
              </w:rPr>
            </w:pPr>
            <w:r w:rsidRPr="00FF5F34">
              <w:rPr>
                <w:rFonts w:ascii="Times New Roman" w:hAnsi="Times New Roman" w:cs="Times New Roman"/>
              </w:rPr>
              <w:t>Цена материјала</w:t>
            </w:r>
            <w:r w:rsidR="00D170C3"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>Цена уградње</w:t>
            </w:r>
          </w:p>
          <w:p w14:paraId="1EFBD300" w14:textId="001BB534" w:rsidR="00D170C3" w:rsidRPr="00FF5F34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 xml:space="preserve">Укупна цена </w:t>
            </w:r>
          </w:p>
          <w:p w14:paraId="3DDA5B3A" w14:textId="311664A2" w:rsidR="00D170C3" w:rsidRPr="00FF5F34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D170C3" w:rsidRPr="00FF5F34" w14:paraId="2B26CFE9" w14:textId="77777777" w:rsidTr="00D170C3">
        <w:trPr>
          <w:trHeight w:val="355"/>
        </w:trPr>
        <w:tc>
          <w:tcPr>
            <w:tcW w:w="5035" w:type="dxa"/>
          </w:tcPr>
          <w:p w14:paraId="4CD7CB92" w14:textId="42D381B9" w:rsidR="00D170C3" w:rsidRPr="00FF5F34" w:rsidRDefault="00D170C3" w:rsidP="00437A85">
            <w:pPr>
              <w:spacing w:line="276" w:lineRule="auto"/>
              <w:ind w:right="-108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>Контактна фасада са стиропор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DA9721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88A8BD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62456E8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13A17601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>Контактна</w:t>
            </w:r>
            <w:r w:rsidRPr="00FF5F34">
              <w:rPr>
                <w:rFonts w:ascii="Times New Roman" w:hAnsi="Times New Roman" w:cs="Times New Roman"/>
                <w:lang w:val="ru-RU"/>
              </w:rPr>
              <w:t xml:space="preserve"> фасада са каменом вун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583B548D" w14:textId="77777777" w:rsidTr="00D170C3">
        <w:trPr>
          <w:trHeight w:val="355"/>
        </w:trPr>
        <w:tc>
          <w:tcPr>
            <w:tcW w:w="5035" w:type="dxa"/>
          </w:tcPr>
          <w:p w14:paraId="275C5E19" w14:textId="7D67B67E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 xml:space="preserve">Изолација крова </w:t>
            </w:r>
            <w:r w:rsidRPr="00FF5F34">
              <w:rPr>
                <w:rFonts w:ascii="Times New Roman" w:hAnsi="Times New Roman" w:cs="Times New Roman"/>
              </w:rPr>
              <w:t>минералном вуном од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1D92B27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FD60AE0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16C0651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6A0976EC" w14:textId="77777777" w:rsidTr="00D170C3">
        <w:trPr>
          <w:trHeight w:val="355"/>
        </w:trPr>
        <w:tc>
          <w:tcPr>
            <w:tcW w:w="5035" w:type="dxa"/>
          </w:tcPr>
          <w:p w14:paraId="77277A43" w14:textId="0C5909EE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408A62C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7FBA796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58E9AE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309814E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tbl>
      <w:tblPr>
        <w:tblStyle w:val="TableGrid"/>
        <w:tblW w:w="9518" w:type="dxa"/>
        <w:tblLook w:val="04A0" w:firstRow="1" w:lastRow="0" w:firstColumn="1" w:lastColumn="0" w:noHBand="0" w:noVBand="1"/>
      </w:tblPr>
      <w:tblGrid>
        <w:gridCol w:w="270"/>
        <w:gridCol w:w="4887"/>
        <w:gridCol w:w="1447"/>
        <w:gridCol w:w="1457"/>
        <w:gridCol w:w="1457"/>
      </w:tblGrid>
      <w:tr w:rsidR="00E15884" w:rsidRPr="00FF5F34" w14:paraId="02125061" w14:textId="77777777" w:rsidTr="00D170C3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14:paraId="2EB26035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14:paraId="0C21A70D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532F681F" w14:textId="77777777" w:rsidTr="00FF5F34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14:paraId="13A244A0" w14:textId="45F047F1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Мера 2. </w:t>
            </w:r>
            <w:r w:rsidR="00437A85"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  <w:r w:rsidRPr="00FF5F3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. Подразуевани прозор је ПВЦ прозор са U ≤ 1,5 W/m2K, беле боје без ролетни и комарника. Подразумевана врата су ПВЦ врата са  U ≤ 1,6 W/m2K, беле боје.</w:t>
            </w:r>
          </w:p>
        </w:tc>
      </w:tr>
      <w:tr w:rsidR="00D170C3" w:rsidRPr="00FF5F34" w14:paraId="2A3B2B76" w14:textId="77777777" w:rsidTr="00D170C3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14:paraId="5CBA4E5E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447" w:type="dxa"/>
            <w:shd w:val="clear" w:color="auto" w:fill="D9E2F3" w:themeFill="accent1" w:themeFillTint="33"/>
          </w:tcPr>
          <w:p w14:paraId="725D5592" w14:textId="1E34D229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</w:rPr>
              <w:t>Цена материјала</w:t>
            </w:r>
            <w:r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216109DE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>Цена уградње</w:t>
            </w:r>
          </w:p>
          <w:p w14:paraId="01A8B1B0" w14:textId="22C44BF6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085F115B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 xml:space="preserve">Укупна цена </w:t>
            </w:r>
          </w:p>
          <w:p w14:paraId="3FB552ED" w14:textId="42297560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E15884" w:rsidRPr="00FF5F34" w14:paraId="3D7B2E40" w14:textId="77777777" w:rsidTr="00D170C3">
        <w:trPr>
          <w:trHeight w:val="360"/>
        </w:trPr>
        <w:tc>
          <w:tcPr>
            <w:tcW w:w="5157" w:type="dxa"/>
            <w:gridSpan w:val="2"/>
          </w:tcPr>
          <w:p w14:paraId="3AFF193F" w14:textId="5420CD64" w:rsidR="00E15884" w:rsidRPr="00FF5F34" w:rsidRDefault="00E15884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47" w:type="dxa"/>
            <w:shd w:val="clear" w:color="auto" w:fill="FBE4D5" w:themeFill="accent2" w:themeFillTint="33"/>
          </w:tcPr>
          <w:p w14:paraId="67785562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E708618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DD4F301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</w:tr>
      <w:tr w:rsidR="00D170C3" w:rsidRPr="00FF5F34" w14:paraId="3D1A084D" w14:textId="77777777" w:rsidTr="00D170C3">
        <w:trPr>
          <w:trHeight w:val="360"/>
        </w:trPr>
        <w:tc>
          <w:tcPr>
            <w:tcW w:w="5157" w:type="dxa"/>
            <w:gridSpan w:val="2"/>
          </w:tcPr>
          <w:p w14:paraId="39AA32A1" w14:textId="71D41A99" w:rsidR="00D170C3" w:rsidRPr="00FF5F34" w:rsidRDefault="00D170C3" w:rsidP="00D4515C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 xml:space="preserve">Једнокрилни ПВЦ прозор 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51651B1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ECDEC19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CE736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437A85" w:rsidRPr="00FF5F34" w14:paraId="362CE5C6" w14:textId="77777777" w:rsidTr="00D170C3">
        <w:trPr>
          <w:trHeight w:val="360"/>
        </w:trPr>
        <w:tc>
          <w:tcPr>
            <w:tcW w:w="5157" w:type="dxa"/>
            <w:gridSpan w:val="2"/>
          </w:tcPr>
          <w:p w14:paraId="51F785A5" w14:textId="502514C6" w:rsidR="00437A85" w:rsidRPr="00FF5F34" w:rsidRDefault="00D4515C" w:rsidP="00D4515C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</w:t>
            </w:r>
            <w:r w:rsidR="00890CD3">
              <w:rPr>
                <w:rFonts w:ascii="Times New Roman" w:hAnsi="Times New Roman" w:cs="Times New Roman"/>
                <w:lang w:val="sr-Cyrl-CS"/>
              </w:rPr>
              <w:t>вокрилни</w:t>
            </w:r>
            <w:r w:rsidR="00437A85" w:rsidRPr="002E183A">
              <w:rPr>
                <w:rFonts w:ascii="Times New Roman" w:hAnsi="Times New Roman" w:cs="Times New Roman"/>
              </w:rPr>
              <w:t xml:space="preserve"> ПВЦ прозор 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1FCEF172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1116878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3E1BD6D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0DDF1433" w14:textId="77777777" w:rsidTr="00D170C3">
        <w:trPr>
          <w:trHeight w:val="360"/>
        </w:trPr>
        <w:tc>
          <w:tcPr>
            <w:tcW w:w="5157" w:type="dxa"/>
            <w:gridSpan w:val="2"/>
          </w:tcPr>
          <w:p w14:paraId="2ABD48E4" w14:textId="29B5ED0B" w:rsidR="00D170C3" w:rsidRPr="00FF5F34" w:rsidRDefault="00D170C3" w:rsidP="00D4515C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 xml:space="preserve">Улазна ПВЦ врата једнокрилна 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3AA221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8E3817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AE9FEC1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4515C" w:rsidRPr="00FF5F34" w14:paraId="0668510A" w14:textId="77777777" w:rsidTr="00D170C3">
        <w:trPr>
          <w:trHeight w:val="360"/>
        </w:trPr>
        <w:tc>
          <w:tcPr>
            <w:tcW w:w="5157" w:type="dxa"/>
            <w:gridSpan w:val="2"/>
          </w:tcPr>
          <w:p w14:paraId="555728AB" w14:textId="07C1E9DA" w:rsidR="00D4515C" w:rsidRPr="00D4515C" w:rsidRDefault="00D4515C" w:rsidP="00D4515C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Балконска врата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0BC01DE9" w14:textId="77777777" w:rsidR="00D4515C" w:rsidRPr="00FF5F34" w:rsidRDefault="00D4515C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4483BCC" w14:textId="77777777" w:rsidR="00D4515C" w:rsidRPr="00FF5F34" w:rsidRDefault="00D4515C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22AFE3D" w14:textId="77777777" w:rsidR="00D4515C" w:rsidRPr="00FF5F34" w:rsidRDefault="00D4515C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316FB559" w14:textId="77777777" w:rsidTr="00D170C3">
        <w:trPr>
          <w:trHeight w:val="360"/>
        </w:trPr>
        <w:tc>
          <w:tcPr>
            <w:tcW w:w="5157" w:type="dxa"/>
            <w:gridSpan w:val="2"/>
          </w:tcPr>
          <w:p w14:paraId="42169316" w14:textId="233A1872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7715936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11C58DA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2D8C7A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553CD4A3" w14:textId="77777777" w:rsidTr="002E183A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14:paraId="2E22D5FB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14:paraId="0977D541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D3" w:rsidRPr="002E183A" w14:paraId="01338C38" w14:textId="77777777" w:rsidTr="002E183A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14:paraId="2AC6692C" w14:textId="3B81DD3A" w:rsidR="00890CD3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</w:rPr>
              <w:lastRenderedPageBreak/>
              <w:t>Мера 3</w:t>
            </w:r>
            <w:r w:rsidRPr="002E183A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. </w:t>
            </w: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и инсталацијa котлова, на биомасу (дрвни пелет, брикет, сечка), грејачa простора за породичне куће</w:t>
            </w:r>
          </w:p>
          <w:p w14:paraId="19B649A2" w14:textId="0010C1EE" w:rsidR="00890CD3" w:rsidRPr="00132875" w:rsidRDefault="00890CD3" w:rsidP="0013287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тлови и етажне пећи на </w:t>
            </w: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иомасу (дрвни пелет, брикет, сечка)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треба да имају најмањи степен ефикасности од 85%. </w:t>
            </w:r>
          </w:p>
        </w:tc>
      </w:tr>
      <w:tr w:rsidR="00890CD3" w:rsidRPr="002E183A" w14:paraId="5D6C6D46" w14:textId="77777777" w:rsidTr="002E183A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14:paraId="3196F4F2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2E183A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447" w:type="dxa"/>
            <w:shd w:val="clear" w:color="auto" w:fill="D9E2F3" w:themeFill="accent1" w:themeFillTint="33"/>
          </w:tcPr>
          <w:p w14:paraId="6FD9A897" w14:textId="77777777" w:rsidR="00890CD3" w:rsidRDefault="00890CD3" w:rsidP="00FF5F3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Јединична цена</w:t>
            </w:r>
          </w:p>
          <w:p w14:paraId="073FAF07" w14:textId="05AF6416" w:rsidR="00890CD3" w:rsidRPr="00FF5F34" w:rsidRDefault="00890CD3" w:rsidP="00FF5F34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(основна верзија)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312A469F" w14:textId="77777777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E183A">
              <w:rPr>
                <w:rFonts w:ascii="Times New Roman" w:hAnsi="Times New Roman" w:cs="Times New Roman"/>
              </w:rPr>
              <w:t>Цена уградње</w:t>
            </w:r>
          </w:p>
          <w:p w14:paraId="3DE3FDE4" w14:textId="5E82FD93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57" w:type="dxa"/>
            <w:shd w:val="clear" w:color="auto" w:fill="D9E2F3" w:themeFill="accent1" w:themeFillTint="33"/>
          </w:tcPr>
          <w:p w14:paraId="6E8FF7E4" w14:textId="77777777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2E183A">
              <w:rPr>
                <w:rFonts w:ascii="Times New Roman" w:hAnsi="Times New Roman" w:cs="Times New Roman"/>
              </w:rPr>
              <w:t xml:space="preserve">Укупна цена </w:t>
            </w:r>
          </w:p>
          <w:p w14:paraId="2425E91B" w14:textId="6246E5F7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</w:tr>
      <w:tr w:rsidR="00890CD3" w:rsidRPr="002E183A" w14:paraId="16E7C570" w14:textId="77777777" w:rsidTr="002E183A">
        <w:trPr>
          <w:trHeight w:val="360"/>
        </w:trPr>
        <w:tc>
          <w:tcPr>
            <w:tcW w:w="5157" w:type="dxa"/>
            <w:gridSpan w:val="2"/>
          </w:tcPr>
          <w:p w14:paraId="23A906AD" w14:textId="498EAD0E" w:rsidR="00890CD3" w:rsidRPr="00132875" w:rsidRDefault="00890CD3" w:rsidP="002E183A">
            <w:pPr>
              <w:spacing w:line="276" w:lineRule="auto"/>
              <w:contextualSpacing/>
              <w:rPr>
                <w:rFonts w:ascii="Times New Roman" w:hAnsi="Times New Roman" w:cs="Times New Roman"/>
                <w:lang w:val="en-US"/>
              </w:rPr>
            </w:pPr>
            <w:r w:rsidRPr="00132875">
              <w:rPr>
                <w:rFonts w:ascii="Times New Roman" w:hAnsi="Times New Roman" w:cs="Times New Roman"/>
                <w:lang w:val="sr-Cyrl-CS"/>
              </w:rPr>
              <w:t xml:space="preserve">Котао снаге 12 </w:t>
            </w:r>
            <w:r w:rsidRPr="00132875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2671D212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794D15B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3308194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</w:tr>
      <w:tr w:rsidR="00890CD3" w:rsidRPr="002E183A" w14:paraId="7419B36B" w14:textId="77777777" w:rsidTr="002E183A">
        <w:trPr>
          <w:trHeight w:val="360"/>
        </w:trPr>
        <w:tc>
          <w:tcPr>
            <w:tcW w:w="5157" w:type="dxa"/>
            <w:gridSpan w:val="2"/>
          </w:tcPr>
          <w:p w14:paraId="548E15C7" w14:textId="12CCFD32" w:rsidR="00890CD3" w:rsidRPr="00132875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132875">
              <w:rPr>
                <w:rFonts w:ascii="Times New Roman" w:hAnsi="Times New Roman" w:cs="Times New Roman"/>
                <w:lang w:val="sr-Cyrl-CS"/>
              </w:rPr>
              <w:t>Котао снаге 1</w:t>
            </w:r>
            <w:r w:rsidRPr="00132875">
              <w:rPr>
                <w:rFonts w:ascii="Times New Roman" w:hAnsi="Times New Roman" w:cs="Times New Roman"/>
                <w:lang w:val="en-US"/>
              </w:rPr>
              <w:t>5</w:t>
            </w:r>
            <w:r w:rsidRPr="00132875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132875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69E6670E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70C7647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42254BD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38A2DD0F" w14:textId="77777777" w:rsidTr="002E183A">
        <w:trPr>
          <w:trHeight w:val="360"/>
        </w:trPr>
        <w:tc>
          <w:tcPr>
            <w:tcW w:w="5157" w:type="dxa"/>
            <w:gridSpan w:val="2"/>
          </w:tcPr>
          <w:p w14:paraId="19050B21" w14:textId="5E84928E" w:rsidR="00890CD3" w:rsidRPr="00132875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132875">
              <w:rPr>
                <w:rFonts w:ascii="Times New Roman" w:hAnsi="Times New Roman" w:cs="Times New Roman"/>
                <w:lang w:val="sr-Cyrl-CS"/>
              </w:rPr>
              <w:t xml:space="preserve">Котао снаге </w:t>
            </w:r>
            <w:r w:rsidRPr="00132875">
              <w:rPr>
                <w:rFonts w:ascii="Times New Roman" w:hAnsi="Times New Roman" w:cs="Times New Roman"/>
                <w:lang w:val="en-US"/>
              </w:rPr>
              <w:t>20</w:t>
            </w:r>
            <w:r w:rsidRPr="00132875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132875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7188C32F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6B4C5E1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018207C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1326A948" w14:textId="77777777" w:rsidTr="002E183A">
        <w:trPr>
          <w:trHeight w:val="360"/>
        </w:trPr>
        <w:tc>
          <w:tcPr>
            <w:tcW w:w="5157" w:type="dxa"/>
            <w:gridSpan w:val="2"/>
          </w:tcPr>
          <w:p w14:paraId="5B076223" w14:textId="1F96A668" w:rsidR="00890CD3" w:rsidRPr="00132875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132875">
              <w:rPr>
                <w:rFonts w:ascii="Times New Roman" w:hAnsi="Times New Roman" w:cs="Times New Roman"/>
                <w:lang w:val="sr-Cyrl-CS"/>
              </w:rPr>
              <w:t xml:space="preserve">Котао снаге 25 </w:t>
            </w:r>
            <w:r w:rsidRPr="00132875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454CD073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EE5AFA8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3C909EBE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78170910" w14:textId="77777777" w:rsidTr="002E183A">
        <w:trPr>
          <w:trHeight w:val="360"/>
        </w:trPr>
        <w:tc>
          <w:tcPr>
            <w:tcW w:w="5157" w:type="dxa"/>
            <w:gridSpan w:val="2"/>
          </w:tcPr>
          <w:p w14:paraId="4D38E2DB" w14:textId="77777777" w:rsidR="00890CD3" w:rsidRPr="002E183A" w:rsidRDefault="00890CD3" w:rsidP="002E183A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2E183A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1A63D223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28155BF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36C32960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70E32428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p w14:paraId="31CC157A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tbl>
      <w:tblPr>
        <w:tblStyle w:val="TableGrid"/>
        <w:tblW w:w="9560" w:type="dxa"/>
        <w:tblLook w:val="04A0" w:firstRow="1" w:lastRow="0" w:firstColumn="1" w:lastColumn="0" w:noHBand="0" w:noVBand="1"/>
      </w:tblPr>
      <w:tblGrid>
        <w:gridCol w:w="2419"/>
        <w:gridCol w:w="2711"/>
        <w:gridCol w:w="1440"/>
        <w:gridCol w:w="1530"/>
        <w:gridCol w:w="1460"/>
      </w:tblGrid>
      <w:tr w:rsidR="00E15884" w:rsidRPr="00FF5F34" w14:paraId="7E6A3956" w14:textId="77777777" w:rsidTr="00815779">
        <w:trPr>
          <w:trHeight w:val="410"/>
        </w:trPr>
        <w:tc>
          <w:tcPr>
            <w:tcW w:w="2419" w:type="dxa"/>
            <w:tcBorders>
              <w:left w:val="nil"/>
              <w:right w:val="nil"/>
            </w:tcBorders>
          </w:tcPr>
          <w:p w14:paraId="7D60B286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41" w:type="dxa"/>
            <w:gridSpan w:val="4"/>
            <w:tcBorders>
              <w:left w:val="nil"/>
              <w:right w:val="nil"/>
            </w:tcBorders>
          </w:tcPr>
          <w:p w14:paraId="01ADAA48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7CFE7554" w14:textId="77777777" w:rsidTr="00815779">
        <w:trPr>
          <w:trHeight w:val="410"/>
        </w:trPr>
        <w:tc>
          <w:tcPr>
            <w:tcW w:w="9560" w:type="dxa"/>
            <w:gridSpan w:val="5"/>
            <w:shd w:val="clear" w:color="auto" w:fill="8EAADB" w:themeFill="accent1" w:themeFillTint="99"/>
          </w:tcPr>
          <w:p w14:paraId="181C67B5" w14:textId="6E1C5B00" w:rsidR="005736D7" w:rsidRDefault="00E15884" w:rsidP="00437A85">
            <w:pPr>
              <w:tabs>
                <w:tab w:val="left" w:pos="180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Мера 4.</w:t>
            </w:r>
            <w:r w:rsidRPr="00FF5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736D7" w:rsidRPr="005736D7">
              <w:rPr>
                <w:rFonts w:ascii="Times New Roman" w:eastAsia="Times New Roman" w:hAnsi="Times New Roman" w:cs="Times New Roman"/>
                <w:sz w:val="24"/>
                <w:szCs w:val="24"/>
              </w:rPr>
              <w:t>набавка и уградња топлотних пумпи  и пратеће инсталације грејног система за породичне куће</w:t>
            </w:r>
          </w:p>
          <w:p w14:paraId="14C33637" w14:textId="77777777" w:rsidR="005736D7" w:rsidRPr="002E183A" w:rsidRDefault="005736D7" w:rsidP="005736D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оплотне пумпе, морају да испуњавају минималне услове у погледу SCOP (Seasonal Coefficient of Performance) за следеће топлотне изворе:</w:t>
            </w:r>
          </w:p>
          <w:p w14:paraId="20039CF2" w14:textId="77777777" w:rsidR="005736D7" w:rsidRPr="002E183A" w:rsidRDefault="005736D7" w:rsidP="005736D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) ваздух – већи од 3,4</w:t>
            </w:r>
          </w:p>
          <w:p w14:paraId="45A8B5E6" w14:textId="77777777" w:rsidR="005736D7" w:rsidRPr="002E183A" w:rsidRDefault="005736D7" w:rsidP="005736D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) земља – већи од 4,0</w:t>
            </w:r>
          </w:p>
          <w:p w14:paraId="4C268664" w14:textId="7457050E" w:rsidR="00E15884" w:rsidRPr="00FF5F34" w:rsidRDefault="005736D7" w:rsidP="005736D7">
            <w:pPr>
              <w:tabs>
                <w:tab w:val="left" w:pos="18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) вода – већи од 4,5</w:t>
            </w:r>
            <w:r w:rsidR="00E15884" w:rsidRPr="00FF5F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170C3" w:rsidRPr="00FF5F34" w14:paraId="3F2E2557" w14:textId="77777777" w:rsidTr="00815779">
        <w:trPr>
          <w:trHeight w:val="410"/>
        </w:trPr>
        <w:tc>
          <w:tcPr>
            <w:tcW w:w="5130" w:type="dxa"/>
            <w:gridSpan w:val="2"/>
            <w:shd w:val="clear" w:color="auto" w:fill="D9E2F3" w:themeFill="accent1" w:themeFillTint="33"/>
            <w:vAlign w:val="center"/>
          </w:tcPr>
          <w:p w14:paraId="48E810E6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</w:rPr>
              <w:t>Модел и произвођач пумпи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09DD2B4A" w14:textId="71D78C4A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</w:rPr>
              <w:t>Цена набавке по kW</w:t>
            </w:r>
          </w:p>
        </w:tc>
        <w:tc>
          <w:tcPr>
            <w:tcW w:w="1530" w:type="dxa"/>
            <w:shd w:val="clear" w:color="auto" w:fill="D9E2F3" w:themeFill="accent1" w:themeFillTint="33"/>
            <w:vAlign w:val="center"/>
          </w:tcPr>
          <w:p w14:paraId="04D2604C" w14:textId="7F437FC4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</w:rPr>
              <w:t>Цена уградње</w:t>
            </w:r>
          </w:p>
        </w:tc>
        <w:tc>
          <w:tcPr>
            <w:tcW w:w="1460" w:type="dxa"/>
            <w:shd w:val="clear" w:color="auto" w:fill="D9E2F3" w:themeFill="accent1" w:themeFillTint="33"/>
            <w:vAlign w:val="center"/>
          </w:tcPr>
          <w:p w14:paraId="15C4EFBF" w14:textId="464E16AA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</w:rPr>
              <w:t>Укупна цена</w:t>
            </w:r>
          </w:p>
        </w:tc>
      </w:tr>
      <w:tr w:rsidR="00D170C3" w:rsidRPr="00FF5F34" w14:paraId="1D4D7A42" w14:textId="77777777" w:rsidTr="00815779">
        <w:trPr>
          <w:trHeight w:val="410"/>
        </w:trPr>
        <w:tc>
          <w:tcPr>
            <w:tcW w:w="5130" w:type="dxa"/>
            <w:gridSpan w:val="2"/>
            <w:shd w:val="clear" w:color="auto" w:fill="FBE4D5" w:themeFill="accent2" w:themeFillTint="33"/>
          </w:tcPr>
          <w:p w14:paraId="685B41DC" w14:textId="09BF4875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а верзија, навести снагу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0FFA8B29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19B96F80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FBE4D5" w:themeFill="accent2" w:themeFillTint="33"/>
          </w:tcPr>
          <w:p w14:paraId="79F73F8A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C3" w:rsidRPr="00FF5F34" w14:paraId="7EF301CE" w14:textId="77777777" w:rsidTr="00815779">
        <w:trPr>
          <w:trHeight w:val="410"/>
        </w:trPr>
        <w:tc>
          <w:tcPr>
            <w:tcW w:w="5130" w:type="dxa"/>
            <w:gridSpan w:val="2"/>
            <w:shd w:val="clear" w:color="auto" w:fill="FBE4D5" w:themeFill="accent2" w:themeFillTint="33"/>
          </w:tcPr>
          <w:p w14:paraId="405809D2" w14:textId="470B2DC1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0C7DA0F2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4A942DB8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FBE4D5" w:themeFill="accent2" w:themeFillTint="33"/>
          </w:tcPr>
          <w:p w14:paraId="31AAC276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C3" w:rsidRPr="00FF5F34" w14:paraId="4825E019" w14:textId="77777777" w:rsidTr="00815779">
        <w:trPr>
          <w:trHeight w:val="410"/>
        </w:trPr>
        <w:tc>
          <w:tcPr>
            <w:tcW w:w="5130" w:type="dxa"/>
            <w:gridSpan w:val="2"/>
            <w:shd w:val="clear" w:color="auto" w:fill="FBE4D5" w:themeFill="accent2" w:themeFillTint="33"/>
          </w:tcPr>
          <w:p w14:paraId="4B992CFA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FBE4D5" w:themeFill="accent2" w:themeFillTint="33"/>
          </w:tcPr>
          <w:p w14:paraId="4E5F5773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3AAAAE72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  <w:shd w:val="clear" w:color="auto" w:fill="FBE4D5" w:themeFill="accent2" w:themeFillTint="33"/>
          </w:tcPr>
          <w:p w14:paraId="40F312D2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69D562" w14:textId="7C2BEEA2" w:rsidR="005736D7" w:rsidRDefault="005736D7"/>
    <w:p w14:paraId="3C6EBB7B" w14:textId="7F1B369F" w:rsidR="005736D7" w:rsidRDefault="005736D7"/>
    <w:p w14:paraId="41BADBB4" w14:textId="77777777" w:rsidR="00D4515C" w:rsidRDefault="00D4515C"/>
    <w:p w14:paraId="520B62E7" w14:textId="19DE1C8D" w:rsidR="005736D7" w:rsidRDefault="005736D7"/>
    <w:p w14:paraId="78F9FE86" w14:textId="77777777" w:rsidR="005736D7" w:rsidRDefault="005736D7"/>
    <w:tbl>
      <w:tblPr>
        <w:tblStyle w:val="TableGrid"/>
        <w:tblW w:w="9549" w:type="dxa"/>
        <w:tblInd w:w="-5" w:type="dxa"/>
        <w:tblLook w:val="04A0" w:firstRow="1" w:lastRow="0" w:firstColumn="1" w:lastColumn="0" w:noHBand="0" w:noVBand="1"/>
      </w:tblPr>
      <w:tblGrid>
        <w:gridCol w:w="5130"/>
        <w:gridCol w:w="1440"/>
        <w:gridCol w:w="1530"/>
        <w:gridCol w:w="1449"/>
      </w:tblGrid>
      <w:tr w:rsidR="00D4515C" w:rsidRPr="00FF5F34" w14:paraId="79616330" w14:textId="77777777" w:rsidTr="00B55766">
        <w:trPr>
          <w:trHeight w:val="382"/>
        </w:trPr>
        <w:tc>
          <w:tcPr>
            <w:tcW w:w="9549" w:type="dxa"/>
            <w:gridSpan w:val="4"/>
            <w:shd w:val="clear" w:color="auto" w:fill="8EAADB" w:themeFill="accent1" w:themeFillTint="99"/>
          </w:tcPr>
          <w:p w14:paraId="30138EFE" w14:textId="7CC088A8" w:rsidR="00D4515C" w:rsidRPr="00FF5F34" w:rsidRDefault="00D4515C" w:rsidP="00437A8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lastRenderedPageBreak/>
              <w:t>Мера 5.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  <w:t xml:space="preserve"> </w:t>
            </w:r>
            <w:r w:rsidRPr="00D5157D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  <w:t>Уградња електронски регулисаних циркулационих пумпи</w:t>
            </w:r>
          </w:p>
        </w:tc>
      </w:tr>
      <w:tr w:rsidR="00D4515C" w:rsidRPr="00FF5F34" w14:paraId="1D3FB9B6" w14:textId="77777777" w:rsidTr="007B423D">
        <w:trPr>
          <w:trHeight w:val="382"/>
        </w:trPr>
        <w:tc>
          <w:tcPr>
            <w:tcW w:w="5130" w:type="dxa"/>
            <w:shd w:val="clear" w:color="auto" w:fill="D9E2F3" w:themeFill="accent1" w:themeFillTint="33"/>
          </w:tcPr>
          <w:p w14:paraId="1A22FE0F" w14:textId="77777777" w:rsidR="006671EC" w:rsidRDefault="006671EC" w:rsidP="00D4515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271C21" w14:textId="1674984A" w:rsidR="00D4515C" w:rsidRPr="00D4515C" w:rsidRDefault="00D4515C" w:rsidP="006671E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 xml:space="preserve">Модел и произвођач </w:t>
            </w:r>
          </w:p>
        </w:tc>
        <w:tc>
          <w:tcPr>
            <w:tcW w:w="1440" w:type="dxa"/>
            <w:shd w:val="clear" w:color="auto" w:fill="D9E2F3" w:themeFill="accent1" w:themeFillTint="33"/>
          </w:tcPr>
          <w:p w14:paraId="7F6EE2D8" w14:textId="00A137AD" w:rsidR="00D4515C" w:rsidRPr="00D4515C" w:rsidRDefault="00D4515C" w:rsidP="00D4515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Цена набавке по kW</w:t>
            </w:r>
          </w:p>
        </w:tc>
        <w:tc>
          <w:tcPr>
            <w:tcW w:w="1530" w:type="dxa"/>
            <w:shd w:val="clear" w:color="auto" w:fill="D9E2F3" w:themeFill="accent1" w:themeFillTint="33"/>
          </w:tcPr>
          <w:p w14:paraId="5C0175E6" w14:textId="43E18C1D" w:rsidR="00D4515C" w:rsidRPr="00D4515C" w:rsidRDefault="00D4515C" w:rsidP="00D4515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Цена уградње</w:t>
            </w:r>
          </w:p>
        </w:tc>
        <w:tc>
          <w:tcPr>
            <w:tcW w:w="1449" w:type="dxa"/>
            <w:shd w:val="clear" w:color="auto" w:fill="D9E2F3" w:themeFill="accent1" w:themeFillTint="33"/>
          </w:tcPr>
          <w:p w14:paraId="3F14D517" w14:textId="3EC90B14" w:rsidR="00D4515C" w:rsidRPr="00D4515C" w:rsidRDefault="00D4515C" w:rsidP="00D4515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Укупна цена</w:t>
            </w:r>
          </w:p>
        </w:tc>
      </w:tr>
      <w:tr w:rsidR="006671EC" w:rsidRPr="00FF5F34" w14:paraId="5934898A" w14:textId="77777777" w:rsidTr="00FF5F34">
        <w:trPr>
          <w:trHeight w:val="382"/>
        </w:trPr>
        <w:tc>
          <w:tcPr>
            <w:tcW w:w="5130" w:type="dxa"/>
          </w:tcPr>
          <w:p w14:paraId="30C4333D" w14:textId="2CC7CD00" w:rsidR="006671EC" w:rsidRPr="006671EC" w:rsidRDefault="006671EC" w:rsidP="006671EC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671EC">
              <w:rPr>
                <w:rFonts w:ascii="Times New Roman" w:hAnsi="Times New Roman" w:cs="Times New Roman"/>
                <w:sz w:val="24"/>
                <w:szCs w:val="24"/>
              </w:rPr>
              <w:t>Основна верзија, навести снагу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71EE86DF" w14:textId="77777777" w:rsidR="006671EC" w:rsidRPr="00FF5F34" w:rsidRDefault="006671EC" w:rsidP="006671E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66B8FF70" w14:textId="77777777" w:rsidR="006671EC" w:rsidRPr="00FF5F34" w:rsidRDefault="006671EC" w:rsidP="006671E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622C5137" w14:textId="77777777" w:rsidR="006671EC" w:rsidRPr="00FF5F34" w:rsidRDefault="006671EC" w:rsidP="006671E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71EC" w:rsidRPr="00FF5F34" w14:paraId="6E6E7A65" w14:textId="77777777" w:rsidTr="00FF5F34">
        <w:trPr>
          <w:trHeight w:val="382"/>
        </w:trPr>
        <w:tc>
          <w:tcPr>
            <w:tcW w:w="5130" w:type="dxa"/>
          </w:tcPr>
          <w:p w14:paraId="4F8D55D0" w14:textId="081037F2" w:rsidR="006671EC" w:rsidRPr="006671EC" w:rsidRDefault="006671EC" w:rsidP="006671EC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671EC">
              <w:rPr>
                <w:rFonts w:ascii="Times New Roman" w:hAnsi="Times New Roman" w:cs="Times New Roman"/>
                <w:sz w:val="24"/>
                <w:szCs w:val="24"/>
              </w:rPr>
              <w:t>Рок важења цена: _____________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7C21EEDD" w14:textId="77777777" w:rsidR="006671EC" w:rsidRPr="00FF5F34" w:rsidRDefault="006671EC" w:rsidP="006671E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3CD5A07A" w14:textId="77777777" w:rsidR="006671EC" w:rsidRPr="00FF5F34" w:rsidRDefault="006671EC" w:rsidP="006671E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6A7A3C76" w14:textId="77777777" w:rsidR="006671EC" w:rsidRPr="00FF5F34" w:rsidRDefault="006671EC" w:rsidP="006671E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5A5461" w14:textId="77777777" w:rsidR="00E15884" w:rsidRPr="00FF5F34" w:rsidRDefault="00E15884" w:rsidP="00E1588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tbl>
      <w:tblPr>
        <w:tblStyle w:val="TableGrid"/>
        <w:tblW w:w="9549" w:type="dxa"/>
        <w:tblInd w:w="-5" w:type="dxa"/>
        <w:tblLook w:val="04A0" w:firstRow="1" w:lastRow="0" w:firstColumn="1" w:lastColumn="0" w:noHBand="0" w:noVBand="1"/>
      </w:tblPr>
      <w:tblGrid>
        <w:gridCol w:w="5130"/>
        <w:gridCol w:w="1440"/>
        <w:gridCol w:w="1530"/>
        <w:gridCol w:w="1449"/>
      </w:tblGrid>
      <w:tr w:rsidR="006671EC" w:rsidRPr="00FF5F34" w14:paraId="2C38CCD3" w14:textId="77777777" w:rsidTr="008F4B65">
        <w:trPr>
          <w:trHeight w:val="382"/>
        </w:trPr>
        <w:tc>
          <w:tcPr>
            <w:tcW w:w="9549" w:type="dxa"/>
            <w:gridSpan w:val="4"/>
            <w:shd w:val="clear" w:color="auto" w:fill="8EAADB" w:themeFill="accent1" w:themeFillTint="99"/>
          </w:tcPr>
          <w:p w14:paraId="4A8A06EF" w14:textId="7FBFDC9E" w:rsidR="006671EC" w:rsidRPr="00FF5F34" w:rsidRDefault="006671EC" w:rsidP="006671E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Мера </w:t>
            </w: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6</w:t>
            </w:r>
            <w:r w:rsidRPr="00D4515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.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  <w:t xml:space="preserve"> </w:t>
            </w:r>
            <w:r w:rsidRPr="007B60D2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Опремање извора топлоте (радијатора) са термостатским вентилима и осталом неопходном арматуром</w:t>
            </w:r>
          </w:p>
        </w:tc>
      </w:tr>
      <w:tr w:rsidR="006671EC" w:rsidRPr="00FF5F34" w14:paraId="1B7A8C3A" w14:textId="77777777" w:rsidTr="008F4B65">
        <w:trPr>
          <w:trHeight w:val="382"/>
        </w:trPr>
        <w:tc>
          <w:tcPr>
            <w:tcW w:w="5130" w:type="dxa"/>
            <w:shd w:val="clear" w:color="auto" w:fill="D9E2F3" w:themeFill="accent1" w:themeFillTint="33"/>
          </w:tcPr>
          <w:p w14:paraId="1A1697DE" w14:textId="77777777" w:rsidR="006671E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CCD19F" w14:textId="1202FFF7" w:rsidR="006671EC" w:rsidRPr="00D4515C" w:rsidRDefault="006671EC" w:rsidP="006671E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Модел и произвођач</w:t>
            </w:r>
          </w:p>
        </w:tc>
        <w:tc>
          <w:tcPr>
            <w:tcW w:w="1440" w:type="dxa"/>
            <w:shd w:val="clear" w:color="auto" w:fill="D9E2F3" w:themeFill="accent1" w:themeFillTint="33"/>
          </w:tcPr>
          <w:p w14:paraId="1F92C6E3" w14:textId="0170AC78" w:rsidR="006671EC" w:rsidRPr="006671EC" w:rsidRDefault="006671EC" w:rsidP="006671E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 xml:space="preserve">Цена набавке по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маду</w:t>
            </w:r>
          </w:p>
        </w:tc>
        <w:tc>
          <w:tcPr>
            <w:tcW w:w="1530" w:type="dxa"/>
            <w:shd w:val="clear" w:color="auto" w:fill="D9E2F3" w:themeFill="accent1" w:themeFillTint="33"/>
          </w:tcPr>
          <w:p w14:paraId="5CE4AB55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Цена уградње</w:t>
            </w:r>
          </w:p>
        </w:tc>
        <w:tc>
          <w:tcPr>
            <w:tcW w:w="1449" w:type="dxa"/>
            <w:shd w:val="clear" w:color="auto" w:fill="D9E2F3" w:themeFill="accent1" w:themeFillTint="33"/>
          </w:tcPr>
          <w:p w14:paraId="4B8DD6E9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Укупна цена</w:t>
            </w:r>
          </w:p>
        </w:tc>
      </w:tr>
      <w:tr w:rsidR="006671EC" w:rsidRPr="00FF5F34" w14:paraId="35CFCBA4" w14:textId="77777777" w:rsidTr="008F4B65">
        <w:trPr>
          <w:trHeight w:val="382"/>
        </w:trPr>
        <w:tc>
          <w:tcPr>
            <w:tcW w:w="5130" w:type="dxa"/>
          </w:tcPr>
          <w:p w14:paraId="47624FE8" w14:textId="77777777" w:rsidR="006671EC" w:rsidRPr="006671EC" w:rsidRDefault="006671EC" w:rsidP="008F4B6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671EC">
              <w:rPr>
                <w:rFonts w:ascii="Times New Roman" w:hAnsi="Times New Roman" w:cs="Times New Roman"/>
                <w:sz w:val="24"/>
                <w:szCs w:val="24"/>
              </w:rPr>
              <w:t>Основна верзија, навести снагу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21A05206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1E776262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650617E6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71EC" w:rsidRPr="00FF5F34" w14:paraId="4DFE8A46" w14:textId="77777777" w:rsidTr="008F4B65">
        <w:trPr>
          <w:trHeight w:val="382"/>
        </w:trPr>
        <w:tc>
          <w:tcPr>
            <w:tcW w:w="5130" w:type="dxa"/>
          </w:tcPr>
          <w:p w14:paraId="7FC41A6E" w14:textId="77777777" w:rsidR="006671EC" w:rsidRPr="006671EC" w:rsidRDefault="006671EC" w:rsidP="008F4B6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671EC">
              <w:rPr>
                <w:rFonts w:ascii="Times New Roman" w:hAnsi="Times New Roman" w:cs="Times New Roman"/>
                <w:sz w:val="24"/>
                <w:szCs w:val="24"/>
              </w:rPr>
              <w:t>Рок важења цена: _____________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2136F595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54782646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206140C5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E9DDF7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i/>
          <w:iCs/>
          <w:sz w:val="24"/>
          <w:szCs w:val="24"/>
          <w:lang w:val="sr-Cyrl-CS"/>
        </w:rPr>
      </w:pPr>
    </w:p>
    <w:tbl>
      <w:tblPr>
        <w:tblStyle w:val="TableGrid"/>
        <w:tblW w:w="9549" w:type="dxa"/>
        <w:tblInd w:w="-5" w:type="dxa"/>
        <w:tblLook w:val="04A0" w:firstRow="1" w:lastRow="0" w:firstColumn="1" w:lastColumn="0" w:noHBand="0" w:noVBand="1"/>
      </w:tblPr>
      <w:tblGrid>
        <w:gridCol w:w="5130"/>
        <w:gridCol w:w="1440"/>
        <w:gridCol w:w="1530"/>
        <w:gridCol w:w="1449"/>
      </w:tblGrid>
      <w:tr w:rsidR="006671EC" w:rsidRPr="00FF5F34" w14:paraId="454DA00C" w14:textId="77777777" w:rsidTr="008F4B65">
        <w:trPr>
          <w:trHeight w:val="382"/>
        </w:trPr>
        <w:tc>
          <w:tcPr>
            <w:tcW w:w="9549" w:type="dxa"/>
            <w:gridSpan w:val="4"/>
            <w:shd w:val="clear" w:color="auto" w:fill="8EAADB" w:themeFill="accent1" w:themeFillTint="99"/>
          </w:tcPr>
          <w:p w14:paraId="10090691" w14:textId="1CE0B350" w:rsidR="006671EC" w:rsidRPr="00FF5F34" w:rsidRDefault="006671EC" w:rsidP="008F4B6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Мера </w:t>
            </w: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7</w:t>
            </w:r>
            <w:r w:rsidRPr="00D4515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.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  <w:t xml:space="preserve"> </w:t>
            </w:r>
            <w:r w:rsidRPr="007B60D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премање система грејања са уређајима за регулацију и мерење предате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оличине топлоте објекта</w:t>
            </w:r>
            <w:r w:rsidRPr="007B60D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калориметри, делитељи топлоте, баланс вентил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)</w:t>
            </w:r>
          </w:p>
        </w:tc>
      </w:tr>
      <w:tr w:rsidR="006671EC" w:rsidRPr="00FF5F34" w14:paraId="33C10016" w14:textId="77777777" w:rsidTr="008F4B65">
        <w:trPr>
          <w:trHeight w:val="382"/>
        </w:trPr>
        <w:tc>
          <w:tcPr>
            <w:tcW w:w="5130" w:type="dxa"/>
            <w:shd w:val="clear" w:color="auto" w:fill="D9E2F3" w:themeFill="accent1" w:themeFillTint="33"/>
          </w:tcPr>
          <w:p w14:paraId="4E01CF1D" w14:textId="77777777" w:rsidR="006671E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7374CF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Модел и произвођач</w:t>
            </w:r>
          </w:p>
        </w:tc>
        <w:tc>
          <w:tcPr>
            <w:tcW w:w="1440" w:type="dxa"/>
            <w:shd w:val="clear" w:color="auto" w:fill="D9E2F3" w:themeFill="accent1" w:themeFillTint="33"/>
          </w:tcPr>
          <w:p w14:paraId="06550AE9" w14:textId="77777777" w:rsidR="006671EC" w:rsidRPr="006671E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 xml:space="preserve">Цена набавке по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маду</w:t>
            </w:r>
          </w:p>
        </w:tc>
        <w:tc>
          <w:tcPr>
            <w:tcW w:w="1530" w:type="dxa"/>
            <w:shd w:val="clear" w:color="auto" w:fill="D9E2F3" w:themeFill="accent1" w:themeFillTint="33"/>
          </w:tcPr>
          <w:p w14:paraId="07903ABB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Цена уградње</w:t>
            </w:r>
          </w:p>
        </w:tc>
        <w:tc>
          <w:tcPr>
            <w:tcW w:w="1449" w:type="dxa"/>
            <w:shd w:val="clear" w:color="auto" w:fill="D9E2F3" w:themeFill="accent1" w:themeFillTint="33"/>
          </w:tcPr>
          <w:p w14:paraId="4329C03F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Укупна цена</w:t>
            </w:r>
          </w:p>
        </w:tc>
      </w:tr>
      <w:tr w:rsidR="006671EC" w:rsidRPr="00FF5F34" w14:paraId="66AC1E3A" w14:textId="77777777" w:rsidTr="008F4B65">
        <w:trPr>
          <w:trHeight w:val="382"/>
        </w:trPr>
        <w:tc>
          <w:tcPr>
            <w:tcW w:w="5130" w:type="dxa"/>
          </w:tcPr>
          <w:p w14:paraId="0E2D259C" w14:textId="77777777" w:rsidR="006671EC" w:rsidRPr="006671EC" w:rsidRDefault="006671EC" w:rsidP="008F4B6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671EC">
              <w:rPr>
                <w:rFonts w:ascii="Times New Roman" w:hAnsi="Times New Roman" w:cs="Times New Roman"/>
                <w:sz w:val="24"/>
                <w:szCs w:val="24"/>
              </w:rPr>
              <w:t>Основна верзија, навести снагу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75088E70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644D4470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0347704E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71EC" w:rsidRPr="00FF5F34" w14:paraId="42E7F8B4" w14:textId="77777777" w:rsidTr="008F4B65">
        <w:trPr>
          <w:trHeight w:val="382"/>
        </w:trPr>
        <w:tc>
          <w:tcPr>
            <w:tcW w:w="5130" w:type="dxa"/>
          </w:tcPr>
          <w:p w14:paraId="74107242" w14:textId="77777777" w:rsidR="006671EC" w:rsidRPr="006671EC" w:rsidRDefault="006671EC" w:rsidP="008F4B6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671EC">
              <w:rPr>
                <w:rFonts w:ascii="Times New Roman" w:hAnsi="Times New Roman" w:cs="Times New Roman"/>
                <w:sz w:val="24"/>
                <w:szCs w:val="24"/>
              </w:rPr>
              <w:t>Рок важења цена: _____________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35FC40FE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29562339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6891F81A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401745B" w14:textId="77777777" w:rsidR="006671EC" w:rsidRDefault="006671EC" w:rsidP="00E15884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549" w:type="dxa"/>
        <w:tblInd w:w="-5" w:type="dxa"/>
        <w:tblLook w:val="04A0" w:firstRow="1" w:lastRow="0" w:firstColumn="1" w:lastColumn="0" w:noHBand="0" w:noVBand="1"/>
      </w:tblPr>
      <w:tblGrid>
        <w:gridCol w:w="5130"/>
        <w:gridCol w:w="1440"/>
        <w:gridCol w:w="1530"/>
        <w:gridCol w:w="1449"/>
      </w:tblGrid>
      <w:tr w:rsidR="006671EC" w:rsidRPr="00FF5F34" w14:paraId="2F13EA93" w14:textId="77777777" w:rsidTr="008F4B65">
        <w:trPr>
          <w:trHeight w:val="382"/>
        </w:trPr>
        <w:tc>
          <w:tcPr>
            <w:tcW w:w="9549" w:type="dxa"/>
            <w:gridSpan w:val="4"/>
            <w:shd w:val="clear" w:color="auto" w:fill="8EAADB" w:themeFill="accent1" w:themeFillTint="99"/>
          </w:tcPr>
          <w:p w14:paraId="03C4C706" w14:textId="778D0A94" w:rsidR="006671EC" w:rsidRPr="00FF5F34" w:rsidRDefault="006671EC" w:rsidP="008F4B6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Мера </w:t>
            </w: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8.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  <w:t xml:space="preserve"> </w:t>
            </w:r>
            <w:r w:rsidRPr="007B60D2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Замена постојећих и уградња нових ефикасних уређаја за климатизацију</w:t>
            </w:r>
          </w:p>
        </w:tc>
      </w:tr>
      <w:tr w:rsidR="006671EC" w:rsidRPr="00FF5F34" w14:paraId="153C28DB" w14:textId="77777777" w:rsidTr="008F4B65">
        <w:trPr>
          <w:trHeight w:val="382"/>
        </w:trPr>
        <w:tc>
          <w:tcPr>
            <w:tcW w:w="5130" w:type="dxa"/>
            <w:shd w:val="clear" w:color="auto" w:fill="D9E2F3" w:themeFill="accent1" w:themeFillTint="33"/>
          </w:tcPr>
          <w:p w14:paraId="2A1AE87D" w14:textId="77777777" w:rsidR="006671E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55CA24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Модел и произвођач</w:t>
            </w:r>
          </w:p>
        </w:tc>
        <w:tc>
          <w:tcPr>
            <w:tcW w:w="1440" w:type="dxa"/>
            <w:shd w:val="clear" w:color="auto" w:fill="D9E2F3" w:themeFill="accent1" w:themeFillTint="33"/>
          </w:tcPr>
          <w:p w14:paraId="2738B2E7" w14:textId="39CEFEE7" w:rsidR="006671EC" w:rsidRPr="006671EC" w:rsidRDefault="006671EC" w:rsidP="006671E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 xml:space="preserve">Цена набавке по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</w:tc>
        <w:tc>
          <w:tcPr>
            <w:tcW w:w="1530" w:type="dxa"/>
            <w:shd w:val="clear" w:color="auto" w:fill="D9E2F3" w:themeFill="accent1" w:themeFillTint="33"/>
          </w:tcPr>
          <w:p w14:paraId="45340A01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Цена уградње</w:t>
            </w:r>
          </w:p>
        </w:tc>
        <w:tc>
          <w:tcPr>
            <w:tcW w:w="1449" w:type="dxa"/>
            <w:shd w:val="clear" w:color="auto" w:fill="D9E2F3" w:themeFill="accent1" w:themeFillTint="33"/>
          </w:tcPr>
          <w:p w14:paraId="7870AA24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Укупна цена</w:t>
            </w:r>
          </w:p>
        </w:tc>
      </w:tr>
      <w:tr w:rsidR="006671EC" w:rsidRPr="00FF5F34" w14:paraId="1E38AFB3" w14:textId="77777777" w:rsidTr="008F4B65">
        <w:trPr>
          <w:trHeight w:val="382"/>
        </w:trPr>
        <w:tc>
          <w:tcPr>
            <w:tcW w:w="5130" w:type="dxa"/>
          </w:tcPr>
          <w:p w14:paraId="3FF8241D" w14:textId="77777777" w:rsidR="006671EC" w:rsidRPr="006671EC" w:rsidRDefault="006671EC" w:rsidP="008F4B6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671EC">
              <w:rPr>
                <w:rFonts w:ascii="Times New Roman" w:hAnsi="Times New Roman" w:cs="Times New Roman"/>
                <w:sz w:val="24"/>
                <w:szCs w:val="24"/>
              </w:rPr>
              <w:t>Основна верзија, навести снагу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2D8E3C1C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44A4D444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0270033B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71EC" w:rsidRPr="00FF5F34" w14:paraId="22161AB2" w14:textId="77777777" w:rsidTr="008F4B65">
        <w:trPr>
          <w:trHeight w:val="382"/>
        </w:trPr>
        <w:tc>
          <w:tcPr>
            <w:tcW w:w="5130" w:type="dxa"/>
          </w:tcPr>
          <w:p w14:paraId="7FB92185" w14:textId="77777777" w:rsidR="006671EC" w:rsidRPr="006671EC" w:rsidRDefault="006671EC" w:rsidP="008F4B6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671EC">
              <w:rPr>
                <w:rFonts w:ascii="Times New Roman" w:hAnsi="Times New Roman" w:cs="Times New Roman"/>
                <w:sz w:val="24"/>
                <w:szCs w:val="24"/>
              </w:rPr>
              <w:t>Рок важења цена: _____________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7C47E4B2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6D1D8AC1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21610554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BF512C9" w14:textId="77777777" w:rsidR="00E15884" w:rsidRPr="00FF5F34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tbl>
      <w:tblPr>
        <w:tblStyle w:val="TableGrid"/>
        <w:tblW w:w="9549" w:type="dxa"/>
        <w:tblInd w:w="-5" w:type="dxa"/>
        <w:tblLook w:val="04A0" w:firstRow="1" w:lastRow="0" w:firstColumn="1" w:lastColumn="0" w:noHBand="0" w:noVBand="1"/>
      </w:tblPr>
      <w:tblGrid>
        <w:gridCol w:w="5130"/>
        <w:gridCol w:w="1440"/>
        <w:gridCol w:w="1530"/>
        <w:gridCol w:w="1449"/>
      </w:tblGrid>
      <w:tr w:rsidR="006671EC" w:rsidRPr="00FF5F34" w14:paraId="7871240C" w14:textId="77777777" w:rsidTr="008F4B65">
        <w:trPr>
          <w:trHeight w:val="382"/>
        </w:trPr>
        <w:tc>
          <w:tcPr>
            <w:tcW w:w="9549" w:type="dxa"/>
            <w:gridSpan w:val="4"/>
            <w:shd w:val="clear" w:color="auto" w:fill="8EAADB" w:themeFill="accent1" w:themeFillTint="99"/>
          </w:tcPr>
          <w:p w14:paraId="73EB5C66" w14:textId="77777777" w:rsidR="006671EC" w:rsidRDefault="006671EC" w:rsidP="006671EC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D4515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 xml:space="preserve">Мера </w:t>
            </w: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.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RS"/>
              </w:rPr>
              <w:t xml:space="preserve"> </w:t>
            </w:r>
            <w:r w:rsidRPr="007B60D2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Замена постојећих или уградња нових система за вентилацију са рекуперацијом топлоте;</w:t>
            </w:r>
          </w:p>
          <w:p w14:paraId="48301A63" w14:textId="66089FE7" w:rsidR="006671EC" w:rsidRPr="00FF5F34" w:rsidRDefault="006671EC" w:rsidP="008F4B6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71EC" w:rsidRPr="00FF5F34" w14:paraId="7ECE19DD" w14:textId="77777777" w:rsidTr="008F4B65">
        <w:trPr>
          <w:trHeight w:val="382"/>
        </w:trPr>
        <w:tc>
          <w:tcPr>
            <w:tcW w:w="5130" w:type="dxa"/>
            <w:shd w:val="clear" w:color="auto" w:fill="D9E2F3" w:themeFill="accent1" w:themeFillTint="33"/>
          </w:tcPr>
          <w:p w14:paraId="2780E9A1" w14:textId="77777777" w:rsidR="006671E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8F9657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Модел и произвођач</w:t>
            </w:r>
          </w:p>
        </w:tc>
        <w:tc>
          <w:tcPr>
            <w:tcW w:w="1440" w:type="dxa"/>
            <w:shd w:val="clear" w:color="auto" w:fill="D9E2F3" w:themeFill="accent1" w:themeFillTint="33"/>
          </w:tcPr>
          <w:p w14:paraId="7A873AB4" w14:textId="77777777" w:rsidR="006671EC" w:rsidRPr="006671E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 xml:space="preserve">Цена набавке по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</w:tc>
        <w:tc>
          <w:tcPr>
            <w:tcW w:w="1530" w:type="dxa"/>
            <w:shd w:val="clear" w:color="auto" w:fill="D9E2F3" w:themeFill="accent1" w:themeFillTint="33"/>
          </w:tcPr>
          <w:p w14:paraId="30E406F3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Цена уградње</w:t>
            </w:r>
          </w:p>
        </w:tc>
        <w:tc>
          <w:tcPr>
            <w:tcW w:w="1449" w:type="dxa"/>
            <w:shd w:val="clear" w:color="auto" w:fill="D9E2F3" w:themeFill="accent1" w:themeFillTint="33"/>
          </w:tcPr>
          <w:p w14:paraId="36EB5FFC" w14:textId="77777777" w:rsidR="006671EC" w:rsidRPr="00D4515C" w:rsidRDefault="006671EC" w:rsidP="008F4B6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15C">
              <w:rPr>
                <w:rFonts w:ascii="Times New Roman" w:hAnsi="Times New Roman" w:cs="Times New Roman"/>
                <w:sz w:val="24"/>
                <w:szCs w:val="24"/>
              </w:rPr>
              <w:t>Укупна цена</w:t>
            </w:r>
          </w:p>
        </w:tc>
      </w:tr>
      <w:tr w:rsidR="006671EC" w:rsidRPr="00FF5F34" w14:paraId="30CE3800" w14:textId="77777777" w:rsidTr="008F4B65">
        <w:trPr>
          <w:trHeight w:val="382"/>
        </w:trPr>
        <w:tc>
          <w:tcPr>
            <w:tcW w:w="5130" w:type="dxa"/>
          </w:tcPr>
          <w:p w14:paraId="43C332E3" w14:textId="77777777" w:rsidR="006671EC" w:rsidRPr="006671EC" w:rsidRDefault="006671EC" w:rsidP="008F4B6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671EC">
              <w:rPr>
                <w:rFonts w:ascii="Times New Roman" w:hAnsi="Times New Roman" w:cs="Times New Roman"/>
                <w:sz w:val="24"/>
                <w:szCs w:val="24"/>
              </w:rPr>
              <w:t>Основна верзија, навести снагу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32841531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102DD3C4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4921CD4F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71EC" w:rsidRPr="00FF5F34" w14:paraId="2A2B067D" w14:textId="77777777" w:rsidTr="008F4B65">
        <w:trPr>
          <w:trHeight w:val="382"/>
        </w:trPr>
        <w:tc>
          <w:tcPr>
            <w:tcW w:w="5130" w:type="dxa"/>
          </w:tcPr>
          <w:p w14:paraId="72472BD8" w14:textId="77777777" w:rsidR="006671EC" w:rsidRPr="006671EC" w:rsidRDefault="006671EC" w:rsidP="008F4B6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671EC">
              <w:rPr>
                <w:rFonts w:ascii="Times New Roman" w:hAnsi="Times New Roman" w:cs="Times New Roman"/>
                <w:sz w:val="24"/>
                <w:szCs w:val="24"/>
              </w:rPr>
              <w:t>Рок важења цена: _____________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2F69E120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0BEE5295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50E2DC52" w14:textId="77777777" w:rsidR="006671EC" w:rsidRPr="00FF5F34" w:rsidRDefault="006671EC" w:rsidP="008F4B6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FFEF7C" w14:textId="5A2F251F" w:rsidR="005736D7" w:rsidRPr="00A65030" w:rsidRDefault="005736D7" w:rsidP="00756DE2">
      <w:pPr>
        <w:tabs>
          <w:tab w:val="left" w:pos="2790"/>
        </w:tabs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</w:p>
    <w:sectPr w:rsidR="005736D7" w:rsidRPr="00A650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363720" w14:textId="77777777" w:rsidR="00602B80" w:rsidRDefault="00602B80" w:rsidP="008A6F6C">
      <w:pPr>
        <w:spacing w:after="0" w:line="240" w:lineRule="auto"/>
      </w:pPr>
      <w:r>
        <w:separator/>
      </w:r>
    </w:p>
  </w:endnote>
  <w:endnote w:type="continuationSeparator" w:id="0">
    <w:p w14:paraId="0A71B21A" w14:textId="77777777" w:rsidR="00602B80" w:rsidRDefault="00602B8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8940C9" w14:textId="77777777" w:rsidR="00602B80" w:rsidRDefault="00602B80" w:rsidP="008A6F6C">
      <w:pPr>
        <w:spacing w:after="0" w:line="240" w:lineRule="auto"/>
      </w:pPr>
      <w:r>
        <w:separator/>
      </w:r>
    </w:p>
  </w:footnote>
  <w:footnote w:type="continuationSeparator" w:id="0">
    <w:p w14:paraId="5495870B" w14:textId="77777777" w:rsidR="00602B80" w:rsidRDefault="00602B80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 w15:restartNumberingAfterBreak="0">
    <w:nsid w:val="419121E3"/>
    <w:multiLevelType w:val="hybridMultilevel"/>
    <w:tmpl w:val="8B12D6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CF0094"/>
    <w:multiLevelType w:val="hybridMultilevel"/>
    <w:tmpl w:val="5DDE6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9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11"/>
  </w:num>
  <w:num w:numId="4">
    <w:abstractNumId w:val="22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8"/>
  </w:num>
  <w:num w:numId="7">
    <w:abstractNumId w:val="32"/>
  </w:num>
  <w:num w:numId="8">
    <w:abstractNumId w:val="34"/>
  </w:num>
  <w:num w:numId="9">
    <w:abstractNumId w:val="8"/>
  </w:num>
  <w:num w:numId="10">
    <w:abstractNumId w:val="31"/>
  </w:num>
  <w:num w:numId="11">
    <w:abstractNumId w:val="26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9"/>
  </w:num>
  <w:num w:numId="24">
    <w:abstractNumId w:val="5"/>
  </w:num>
  <w:num w:numId="25">
    <w:abstractNumId w:val="0"/>
  </w:num>
  <w:num w:numId="26">
    <w:abstractNumId w:val="24"/>
  </w:num>
  <w:num w:numId="27">
    <w:abstractNumId w:val="23"/>
  </w:num>
  <w:num w:numId="28">
    <w:abstractNumId w:val="35"/>
  </w:num>
  <w:num w:numId="29">
    <w:abstractNumId w:val="4"/>
  </w:num>
  <w:num w:numId="30">
    <w:abstractNumId w:val="33"/>
  </w:num>
  <w:num w:numId="31">
    <w:abstractNumId w:val="28"/>
  </w:num>
  <w:num w:numId="32">
    <w:abstractNumId w:val="29"/>
  </w:num>
  <w:num w:numId="33">
    <w:abstractNumId w:val="20"/>
  </w:num>
  <w:num w:numId="34">
    <w:abstractNumId w:val="13"/>
  </w:num>
  <w:num w:numId="35">
    <w:abstractNumId w:val="9"/>
  </w:num>
  <w:num w:numId="36">
    <w:abstractNumId w:val="30"/>
  </w:num>
  <w:num w:numId="37">
    <w:abstractNumId w:val="25"/>
  </w:num>
  <w:num w:numId="38">
    <w:abstractNumId w:val="17"/>
  </w:num>
  <w:num w:numId="39">
    <w:abstractNumId w:val="12"/>
  </w:num>
  <w:num w:numId="40">
    <w:abstractNumId w:val="21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54E82"/>
    <w:rsid w:val="000567BD"/>
    <w:rsid w:val="000815FC"/>
    <w:rsid w:val="0009375D"/>
    <w:rsid w:val="000C3FDD"/>
    <w:rsid w:val="000D7E2A"/>
    <w:rsid w:val="000E1196"/>
    <w:rsid w:val="001134A7"/>
    <w:rsid w:val="00132875"/>
    <w:rsid w:val="001703EB"/>
    <w:rsid w:val="001B70DB"/>
    <w:rsid w:val="001C4675"/>
    <w:rsid w:val="001D1F12"/>
    <w:rsid w:val="001F7FED"/>
    <w:rsid w:val="00205D42"/>
    <w:rsid w:val="0021022F"/>
    <w:rsid w:val="002112BE"/>
    <w:rsid w:val="002163E9"/>
    <w:rsid w:val="002408F2"/>
    <w:rsid w:val="0024474C"/>
    <w:rsid w:val="00247242"/>
    <w:rsid w:val="002551D0"/>
    <w:rsid w:val="002B20A2"/>
    <w:rsid w:val="002B261C"/>
    <w:rsid w:val="002C34D6"/>
    <w:rsid w:val="002F2CD4"/>
    <w:rsid w:val="002F33E9"/>
    <w:rsid w:val="002F5FA0"/>
    <w:rsid w:val="00305312"/>
    <w:rsid w:val="00314207"/>
    <w:rsid w:val="00320D05"/>
    <w:rsid w:val="00354E21"/>
    <w:rsid w:val="00363869"/>
    <w:rsid w:val="00364243"/>
    <w:rsid w:val="003716E7"/>
    <w:rsid w:val="003734C4"/>
    <w:rsid w:val="00392223"/>
    <w:rsid w:val="00392B09"/>
    <w:rsid w:val="003D156A"/>
    <w:rsid w:val="003F42B5"/>
    <w:rsid w:val="003F4EDA"/>
    <w:rsid w:val="00412941"/>
    <w:rsid w:val="00412C65"/>
    <w:rsid w:val="004200B6"/>
    <w:rsid w:val="0042271F"/>
    <w:rsid w:val="004377C0"/>
    <w:rsid w:val="00437A85"/>
    <w:rsid w:val="00452549"/>
    <w:rsid w:val="004551AE"/>
    <w:rsid w:val="004558C3"/>
    <w:rsid w:val="00471465"/>
    <w:rsid w:val="0048439F"/>
    <w:rsid w:val="00485371"/>
    <w:rsid w:val="00486979"/>
    <w:rsid w:val="004B1C2D"/>
    <w:rsid w:val="004B3604"/>
    <w:rsid w:val="004B5A70"/>
    <w:rsid w:val="004E58C0"/>
    <w:rsid w:val="00511E99"/>
    <w:rsid w:val="00513019"/>
    <w:rsid w:val="005267EC"/>
    <w:rsid w:val="00541CBD"/>
    <w:rsid w:val="0055220F"/>
    <w:rsid w:val="005544E7"/>
    <w:rsid w:val="0056283D"/>
    <w:rsid w:val="0056740E"/>
    <w:rsid w:val="0057038C"/>
    <w:rsid w:val="005736D7"/>
    <w:rsid w:val="00583F02"/>
    <w:rsid w:val="005902C6"/>
    <w:rsid w:val="005A1365"/>
    <w:rsid w:val="005A6FE7"/>
    <w:rsid w:val="005D4CA4"/>
    <w:rsid w:val="005D4CC6"/>
    <w:rsid w:val="005F4071"/>
    <w:rsid w:val="005F7566"/>
    <w:rsid w:val="005F7990"/>
    <w:rsid w:val="00602B80"/>
    <w:rsid w:val="00604BC5"/>
    <w:rsid w:val="0060772A"/>
    <w:rsid w:val="00642609"/>
    <w:rsid w:val="00655160"/>
    <w:rsid w:val="006671EC"/>
    <w:rsid w:val="00675EE8"/>
    <w:rsid w:val="006A0DC1"/>
    <w:rsid w:val="006A536C"/>
    <w:rsid w:val="006F147C"/>
    <w:rsid w:val="0070730F"/>
    <w:rsid w:val="00716F10"/>
    <w:rsid w:val="007413B2"/>
    <w:rsid w:val="00746FA6"/>
    <w:rsid w:val="0075050A"/>
    <w:rsid w:val="007515B4"/>
    <w:rsid w:val="007567D2"/>
    <w:rsid w:val="00756DE2"/>
    <w:rsid w:val="00776242"/>
    <w:rsid w:val="00785082"/>
    <w:rsid w:val="007A73B2"/>
    <w:rsid w:val="007B60D2"/>
    <w:rsid w:val="007D5DBE"/>
    <w:rsid w:val="007E3DDF"/>
    <w:rsid w:val="007E4D50"/>
    <w:rsid w:val="007F2C93"/>
    <w:rsid w:val="00804E6A"/>
    <w:rsid w:val="00815779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6F6C"/>
    <w:rsid w:val="00903722"/>
    <w:rsid w:val="0090597B"/>
    <w:rsid w:val="00915846"/>
    <w:rsid w:val="0091701A"/>
    <w:rsid w:val="00923060"/>
    <w:rsid w:val="00931866"/>
    <w:rsid w:val="00946562"/>
    <w:rsid w:val="009541C6"/>
    <w:rsid w:val="0096628B"/>
    <w:rsid w:val="00971AA2"/>
    <w:rsid w:val="009723DC"/>
    <w:rsid w:val="00987936"/>
    <w:rsid w:val="00993BE3"/>
    <w:rsid w:val="009C382E"/>
    <w:rsid w:val="009C3FE8"/>
    <w:rsid w:val="009D72F7"/>
    <w:rsid w:val="009F0301"/>
    <w:rsid w:val="009F0EF8"/>
    <w:rsid w:val="00A00729"/>
    <w:rsid w:val="00A35B3D"/>
    <w:rsid w:val="00A65030"/>
    <w:rsid w:val="00A81DEC"/>
    <w:rsid w:val="00A87E17"/>
    <w:rsid w:val="00A90A3B"/>
    <w:rsid w:val="00AB09E7"/>
    <w:rsid w:val="00AC248C"/>
    <w:rsid w:val="00AF14B0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97152"/>
    <w:rsid w:val="00BA2DCE"/>
    <w:rsid w:val="00BA5401"/>
    <w:rsid w:val="00BC24C7"/>
    <w:rsid w:val="00BC6760"/>
    <w:rsid w:val="00BC7C96"/>
    <w:rsid w:val="00BD6FB4"/>
    <w:rsid w:val="00BE446D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D0233C"/>
    <w:rsid w:val="00D051E1"/>
    <w:rsid w:val="00D12924"/>
    <w:rsid w:val="00D12C5A"/>
    <w:rsid w:val="00D170C3"/>
    <w:rsid w:val="00D221A2"/>
    <w:rsid w:val="00D2630E"/>
    <w:rsid w:val="00D344C0"/>
    <w:rsid w:val="00D4515C"/>
    <w:rsid w:val="00D5157D"/>
    <w:rsid w:val="00D54064"/>
    <w:rsid w:val="00D55EE3"/>
    <w:rsid w:val="00D73271"/>
    <w:rsid w:val="00D7568D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4EE6"/>
    <w:rsid w:val="00E55574"/>
    <w:rsid w:val="00E57B13"/>
    <w:rsid w:val="00E704B4"/>
    <w:rsid w:val="00E7054C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3646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71E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8909B1-936F-40EB-AA7C-9AD33F4AC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54</Words>
  <Characters>487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Suzana</cp:lastModifiedBy>
  <cp:revision>5</cp:revision>
  <dcterms:created xsi:type="dcterms:W3CDTF">2021-07-15T06:39:00Z</dcterms:created>
  <dcterms:modified xsi:type="dcterms:W3CDTF">2021-07-15T06:45:00Z</dcterms:modified>
</cp:coreProperties>
</file>